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 Impact of Obstructive Sleep Apnea on Maternal Pregnancy Outcomes</w:t>
      </w:r>
    </w:p>
    <w:p>
      <w:pPr>
        <w:pStyle w:val="Subtitle"/>
      </w:pPr>
      <w:r>
        <w:t xml:space="preserve">National Inpatient Sample Analysis (2018–2020)</w:t>
      </w:r>
    </w:p>
    <w:p>
      <w:pPr>
        <w:pStyle w:val="Author"/>
      </w:pPr>
      <w:r>
        <w:t xml:space="preserve">Yamna Waseem</w:t>
      </w:r>
    </w:p>
    <w:p>
      <w:pPr>
        <w:pStyle w:val="Author"/>
      </w:pPr>
      <w:r>
        <w:t xml:space="preserve">Ali Salman</w:t>
      </w:r>
    </w:p>
    <w:bookmarkStart w:id="20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Evaluate the association between obstructive sleep apnea (OSA) and maternal outcomes during pregnancy across U.S. hospitals from 2018 to 2020, adjusting for demographic, clinical, and hospital-related facto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using the National Inpatient Sample (NIS) from 2018 to 2020, a nationwide database that captures inpatient admissions in the U.S., and is weighted to provide nationally representative estim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for pregnancy-related diagnoses (ICD Diagnosis Table), identified using ICD-10 diagnosis codes. Patients were categorized based on the presence or absence of obstructive sleep apnea, identified using ICD-10-CM code G47.33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2"/>
        </w:numPr>
      </w:pPr>
      <w:r>
        <w:t xml:space="preserve">Eclampsia/Preeclampsia</w:t>
      </w:r>
    </w:p>
    <w:p>
      <w:pPr>
        <w:numPr>
          <w:ilvl w:val="1"/>
          <w:numId w:val="1002"/>
        </w:numPr>
      </w:pPr>
      <w:r>
        <w:t xml:space="preserve">Postpartum Hemorrhage</w:t>
      </w:r>
    </w:p>
    <w:p>
      <w:pPr>
        <w:numPr>
          <w:ilvl w:val="1"/>
          <w:numId w:val="1002"/>
        </w:numPr>
      </w:pPr>
      <w:r>
        <w:t xml:space="preserve">Gestational Diabetes</w:t>
      </w:r>
    </w:p>
    <w:p>
      <w:pPr>
        <w:numPr>
          <w:ilvl w:val="1"/>
          <w:numId w:val="1002"/>
        </w:numPr>
      </w:pPr>
      <w:r>
        <w:t xml:space="preserve">Gestational Hypertension</w:t>
      </w:r>
    </w:p>
    <w:p>
      <w:pPr>
        <w:numPr>
          <w:ilvl w:val="1"/>
          <w:numId w:val="1002"/>
        </w:numPr>
      </w:pPr>
      <w:r>
        <w:t xml:space="preserve">Cesarean Section</w:t>
      </w:r>
    </w:p>
    <w:p>
      <w:pPr>
        <w:numPr>
          <w:ilvl w:val="1"/>
          <w:numId w:val="1002"/>
        </w:numPr>
      </w:pPr>
      <w:r>
        <w:t xml:space="preserve">Length of Stay (days)</w:t>
      </w:r>
    </w:p>
    <w:p>
      <w:pPr>
        <w:numPr>
          <w:ilvl w:val="1"/>
          <w:numId w:val="1002"/>
        </w:numPr>
      </w:pPr>
      <w:r>
        <w:t xml:space="preserve">Inflation-Adjusted Total Charge (adjusted to 2020, $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justment Variables: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Demographics and Socioeconomic Factors:</w:t>
      </w:r>
      <w:r>
        <w:t xml:space="preserve"> </w:t>
      </w:r>
      <w:r>
        <w:t xml:space="preserve">Age, race/ethnicity, residential income quartile, insurance payer.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Hospital Characteristics:</w:t>
      </w:r>
      <w:r>
        <w:t xml:space="preserve"> </w:t>
      </w:r>
      <w:r>
        <w:t xml:space="preserve">Region, bed size, and teaching status.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Clinical Factors:</w:t>
      </w:r>
      <w:r>
        <w:t xml:space="preserve"> </w:t>
      </w:r>
      <w:r>
        <w:t xml:space="preserve">Charlson comorbidity index, alcohol use disorder, anemia, cardiac arrhythmias, chronic obstructive pulmonary disease, diabetes mellitus, substance use disorder, heart failure, hypertension, hypothyroidism, obesity, and tobacco use disorde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Univariable Analysis:</w:t>
      </w:r>
    </w:p>
    <w:p>
      <w:pPr>
        <w:numPr>
          <w:ilvl w:val="2"/>
          <w:numId w:val="1005"/>
        </w:numPr>
      </w:pPr>
      <w:r>
        <w:rPr>
          <w:b/>
          <w:bCs/>
        </w:rPr>
        <w:t xml:space="preserve">Continuous Outcomes:</w:t>
      </w:r>
      <w:r>
        <w:t xml:space="preserve"> </w:t>
      </w:r>
      <w:r>
        <w:t xml:space="preserve">Design-based Kruskal-Wallis test for continuous outcomes e.g., length of stay and total charges.</w:t>
      </w:r>
    </w:p>
    <w:p>
      <w:pPr>
        <w:numPr>
          <w:ilvl w:val="2"/>
          <w:numId w:val="1005"/>
        </w:numPr>
      </w:pPr>
      <w:r>
        <w:rPr>
          <w:b/>
          <w:bCs/>
        </w:rPr>
        <w:t xml:space="preserve">Categorical Outcomes:</w:t>
      </w:r>
      <w:r>
        <w:t xml:space="preserve"> </w:t>
      </w:r>
      <w:r>
        <w:t xml:space="preserve">Rao &amp; Scott-adjusted Pearson’s Chi-square test for categorical outcomes e.g., eclampsia/preeclampsia, postpartum hemorrhage, gestational diabetes, etc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06"/>
        </w:numPr>
      </w:pPr>
      <w:r>
        <w:rPr>
          <w:b/>
          <w:bCs/>
        </w:rPr>
        <w:t xml:space="preserve">Logistic Regression:</w:t>
      </w:r>
      <w:r>
        <w:t xml:space="preserve"> </w:t>
      </w:r>
      <w:r>
        <w:t xml:space="preserve">For binary outcomes (e.g., eclampsia/preeclampsia, postpartum hemorrhage, gestational diabetes, etc.). Report adjusted odds ratios (ORs) with 95% confidence intervals (CIs).</w:t>
      </w:r>
    </w:p>
    <w:p>
      <w:pPr>
        <w:numPr>
          <w:ilvl w:val="2"/>
          <w:numId w:val="1006"/>
        </w:numPr>
      </w:pPr>
      <w:r>
        <w:rPr>
          <w:b/>
          <w:bCs/>
        </w:rPr>
        <w:t xml:space="preserve">Linear Regression:</w:t>
      </w:r>
      <w:r>
        <w:t xml:space="preserve"> </w:t>
      </w:r>
      <w:r>
        <w:t xml:space="preserve">For continuous outcomes (e.g., length of stay, total charges). Report adjusted beta coefficients with 95% CIs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Model Adjustment:</w:t>
      </w:r>
      <w:r>
        <w:t xml:space="preserve"> </w:t>
      </w:r>
      <w:r>
        <w:t xml:space="preserve">All models adjusted for the demographic, clinical, and hospital factors listed above, as well as OSA status (yes/no)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Survey Weights:</w:t>
      </w:r>
      <w:r>
        <w:t xml:space="preserve"> </w:t>
      </w:r>
      <w:r>
        <w:t xml:space="preserve">The NIS survey design and discharge weights were applied to account for the complex sampling methodology and ensure nationally representative estim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using the R Statistical Language (Version 4.4.2; R Foundation for Statistical Computing, Vienna, Austria), utilizing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complex sampling designs of the NIS.</w:t>
      </w:r>
    </w:p>
    <w:bookmarkEnd w:id="20"/>
    <w:bookmarkStart w:id="21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12,2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gnancy without OS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11,4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gnancy with OS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6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6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,38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,02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070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025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,77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,56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,42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,25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855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840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,53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,29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,19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,01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1,48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1,26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,08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,91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7,23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6,80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3,685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3,37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90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4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29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27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,52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,38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,88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,71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1,83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1,64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,04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,73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,39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3,97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,65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,43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,23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,06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,785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,755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,66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,59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1,840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1,125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5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9,02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8,75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25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580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40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95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030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825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9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3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tance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300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245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0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1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385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305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905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460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435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395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1"/>
    <w:bookmarkStart w:id="22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12,2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gnancy without OS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11,4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gnancy with OS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2.00, 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2.00, 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 (2.00, 4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861 (10,778, 23,8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858 (10,776, 23,8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995 (15,298, 39,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lampsia/pre-eclamp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32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220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partum hemorrh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285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210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10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01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490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400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sarean s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,26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,95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30" w:name="multivariable-regression"/>
    <w:p>
      <w:pPr>
        <w:pStyle w:val="Heading2"/>
      </w:pPr>
      <w:r>
        <w:t xml:space="preserve">Multivariable Regression:</w:t>
      </w:r>
    </w:p>
    <w:bookmarkStart w:id="23" w:name="eclampsiapreeclampsia"/>
    <w:p>
      <w:pPr>
        <w:pStyle w:val="Heading3"/>
      </w:pPr>
      <w:r>
        <w:t xml:space="preserve">Eclampsia/Preeclampsia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A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out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, 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9, 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1, 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, 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3, 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3, 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tance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2, 2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8, 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3"/>
    <w:bookmarkStart w:id="24" w:name="postpartum-hemorrhage"/>
    <w:p>
      <w:pPr>
        <w:pStyle w:val="Heading3"/>
      </w:pPr>
      <w:r>
        <w:t xml:space="preserve">Postpartum Hemorrha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A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out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, 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8, 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1, 4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tance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9, 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4"/>
    <w:bookmarkStart w:id="25" w:name="gestational-diabetes"/>
    <w:p>
      <w:pPr>
        <w:pStyle w:val="Heading3"/>
      </w:pPr>
      <w:r>
        <w:t xml:space="preserve">Gestational Diabete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A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out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0, 3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, 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tance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, 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1, 3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5"/>
    <w:bookmarkStart w:id="26" w:name="gestational-hypertension"/>
    <w:p>
      <w:pPr>
        <w:pStyle w:val="Heading3"/>
      </w:pPr>
      <w:r>
        <w:t xml:space="preserve">Gestational Hyperten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A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out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2, 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, 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, 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tance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, 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, 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, 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2, 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, 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6"/>
    <w:bookmarkStart w:id="27" w:name="cesarean-section"/>
    <w:p>
      <w:pPr>
        <w:pStyle w:val="Heading3"/>
      </w:pPr>
      <w:r>
        <w:t xml:space="preserve">Cesarean Sect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A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out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, 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, 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1, 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tance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, 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8, 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7"/>
    <w:bookmarkStart w:id="28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A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out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, 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, 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, 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, 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, 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, 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, 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, 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, 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, 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tance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1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, 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28"/>
    <w:bookmarkStart w:id="29" w:name="inflation-adjusted-total-charge"/>
    <w:p>
      <w:pPr>
        <w:pStyle w:val="Heading3"/>
      </w:pPr>
      <w:r>
        <w:t xml:space="preserve">Inflation-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A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out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5, 14,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 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3, 3,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4, 1,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83, 2,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4, 2,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1, 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4, 2,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454, -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007, -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08, -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9, 1,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56, 7,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4, 1,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67, 6,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821, -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399, -2,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38, 5,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08, 6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29, 8,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1, 1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50, 4,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76, 12,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710, -2,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37, 6,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tance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6, 3,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620, 48,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, 12,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, 2,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66, 3,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11, 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29"/>
    <w:bookmarkEnd w:id="30"/>
    <w:bookmarkStart w:id="32" w:name="supplemental-information"/>
    <w:p>
      <w:pPr>
        <w:pStyle w:val="Heading2"/>
      </w:pPr>
      <w:r>
        <w:t xml:space="preserve">Supplemental Information:</w:t>
      </w:r>
    </w:p>
    <w:bookmarkStart w:id="31" w:name="icd-10-codes"/>
    <w:p>
      <w:pPr>
        <w:pStyle w:val="Heading3"/>
      </w:pPr>
      <w:r>
        <w:t xml:space="preserve">ICD-10 Code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egnancy:</w:t>
      </w:r>
      <w:r>
        <w:t xml:space="preserve"> </w:t>
      </w:r>
      <w:r>
        <w:t xml:space="preserve">O4202, O4212, O4292, O6020X0, O6020X1, O6020X2, O6020X3, O6020X4, O6020X5, O6020X9, O6022X0, O6022X1, O6022X2, O6022X3, O6022X4, O6022X5, O6022X9, O6023X0, O6023X1, O6023X2, O6023X3, O6023X4, O6023X5, O6023X9, O80, Z3201, Z331, Z333, Z3400, Z3401, Z3402, Z3403, Z3480, Z3481, Z3482, Z3483, Z3490, Z3491, Z3492, Z3493, Z390, Z391, Z392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clampsia/Preeclampsia:</w:t>
      </w:r>
      <w:r>
        <w:t xml:space="preserve"> </w:t>
      </w:r>
      <w:r>
        <w:t xml:space="preserve">O111, O112, O113, O114, O115, O119, O1400, O1402, O1403, O1404, O1405, O1410, O1412, O1413, O1414, O1415, O1490, O1492, O1493, O1494, O1495, O1500, O1502, O1503, O151, O152, O159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stpartum Hemorrhage:</w:t>
      </w:r>
      <w:r>
        <w:t xml:space="preserve"> </w:t>
      </w:r>
      <w:r>
        <w:t xml:space="preserve">O721, O722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estational Diabetes:</w:t>
      </w:r>
      <w:r>
        <w:t xml:space="preserve"> </w:t>
      </w:r>
      <w:r>
        <w:t xml:space="preserve">O24410, O24414, O24415, O24420, O24424, O24425, O24430, O24434, O24435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estational Hypertension:</w:t>
      </w:r>
      <w:r>
        <w:t xml:space="preserve"> </w:t>
      </w:r>
      <w:r>
        <w:t xml:space="preserve">O131, O132, O133, O134, O135, O139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esarean Section:</w:t>
      </w:r>
      <w:r>
        <w:t xml:space="preserve"> </w:t>
      </w:r>
      <w:r>
        <w:t xml:space="preserve">10D00Z0, 10D00Z1, 10D00Z2</w:t>
      </w:r>
    </w:p>
    <w:p>
      <w:pPr>
        <w:pStyle w:val="FirstParagraph"/>
      </w:pPr>
      <w:r>
        <w:t xml:space="preserve">All other ICD-10 codes for co-morbidities were defined based on the individual components with the Charlson Comorbidity Index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mpact of Obstructive Sleep Apnea on Maternal Pregnancy Outcomes</dc:title>
  <dc:creator>Yamna Waseem; Ali Salman</dc:creator>
  <cp:keywords/>
  <dcterms:created xsi:type="dcterms:W3CDTF">2025-01-23T17:02:17Z</dcterms:created>
  <dcterms:modified xsi:type="dcterms:W3CDTF">2025-01-23T17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National Inpatient Sample Analysis (2018–2020)</vt:lpwstr>
  </property>
  <property fmtid="{D5CDD505-2E9C-101B-9397-08002B2CF9AE}" pid="12" name="toc-title">
    <vt:lpwstr>Table of contents</vt:lpwstr>
  </property>
</Properties>
</file>